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CCDE0" w14:textId="77777777" w:rsidR="002F5B53" w:rsidRDefault="002F5B53" w:rsidP="00DE0125">
      <w:pPr>
        <w:jc w:val="center"/>
      </w:pPr>
    </w:p>
    <w:sectPr w:rsidR="002F5B53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8725F" w14:textId="77777777" w:rsidR="00BA15F3" w:rsidRDefault="00BA15F3" w:rsidP="0083741E">
      <w:r>
        <w:separator/>
      </w:r>
    </w:p>
  </w:endnote>
  <w:endnote w:type="continuationSeparator" w:id="0">
    <w:p w14:paraId="3355DBD1" w14:textId="77777777" w:rsidR="00BA15F3" w:rsidRDefault="00BA15F3" w:rsidP="00837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C4DCD" w14:textId="77777777" w:rsidR="00BA15F3" w:rsidRDefault="00BA15F3" w:rsidP="0083741E">
      <w:r>
        <w:separator/>
      </w:r>
    </w:p>
  </w:footnote>
  <w:footnote w:type="continuationSeparator" w:id="0">
    <w:p w14:paraId="1053BB96" w14:textId="77777777" w:rsidR="00BA15F3" w:rsidRDefault="00BA15F3" w:rsidP="008374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FE8D1" w14:textId="3B6C563B" w:rsidR="0083741E" w:rsidRPr="0083741E" w:rsidRDefault="0083741E" w:rsidP="0083741E">
    <w:pPr>
      <w:pStyle w:val="a3"/>
      <w:rPr>
        <w:rFonts w:ascii="Times New Roman" w:hAnsi="Times New Roman" w:cs="Times New Roman"/>
        <w:sz w:val="21"/>
        <w:szCs w:val="21"/>
      </w:rPr>
    </w:pPr>
    <w:r w:rsidRPr="0083741E">
      <w:rPr>
        <w:rFonts w:ascii="Times New Roman" w:hAnsi="Times New Roman" w:cs="Times New Roman"/>
        <w:sz w:val="21"/>
        <w:szCs w:val="21"/>
      </w:rPr>
      <w:t>2</w:t>
    </w:r>
    <w:r w:rsidR="003B0C8F">
      <w:rPr>
        <w:rFonts w:ascii="Times New Roman" w:hAnsi="Times New Roman" w:cs="Times New Roman"/>
        <w:sz w:val="21"/>
        <w:szCs w:val="21"/>
      </w:rPr>
      <w:t>8</w:t>
    </w:r>
    <w:r w:rsidR="00852E2F">
      <w:rPr>
        <w:rFonts w:ascii="Times New Roman" w:hAnsi="Times New Roman" w:cs="Times New Roman" w:hint="eastAsia"/>
        <w:sz w:val="21"/>
        <w:szCs w:val="21"/>
        <w:vertAlign w:val="superscript"/>
      </w:rPr>
      <w:t>t</w:t>
    </w:r>
    <w:r w:rsidR="00852E2F">
      <w:rPr>
        <w:rFonts w:ascii="Times New Roman" w:hAnsi="Times New Roman" w:cs="Times New Roman"/>
        <w:sz w:val="21"/>
        <w:szCs w:val="21"/>
        <w:vertAlign w:val="superscript"/>
      </w:rPr>
      <w:t>h</w:t>
    </w:r>
    <w:r w:rsidRPr="0083741E">
      <w:rPr>
        <w:rFonts w:ascii="Times New Roman" w:hAnsi="Times New Roman" w:cs="Times New Roman"/>
        <w:sz w:val="21"/>
        <w:szCs w:val="21"/>
      </w:rPr>
      <w:t xml:space="preserve"> Graduate English Academic Exchange Confere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tDA1BWIjcwtjMyUdpeDU4uLM/DyQAuNaAAdqz4osAAAA"/>
  </w:docVars>
  <w:rsids>
    <w:rsidRoot w:val="0083741E"/>
    <w:rsid w:val="00000228"/>
    <w:rsid w:val="000121D4"/>
    <w:rsid w:val="00023D16"/>
    <w:rsid w:val="00023F18"/>
    <w:rsid w:val="000358F6"/>
    <w:rsid w:val="00041BAF"/>
    <w:rsid w:val="000447B9"/>
    <w:rsid w:val="000666BE"/>
    <w:rsid w:val="00072CD3"/>
    <w:rsid w:val="0009131F"/>
    <w:rsid w:val="000B5012"/>
    <w:rsid w:val="001108EC"/>
    <w:rsid w:val="0011473C"/>
    <w:rsid w:val="00120902"/>
    <w:rsid w:val="0012354D"/>
    <w:rsid w:val="001524C7"/>
    <w:rsid w:val="001532A1"/>
    <w:rsid w:val="00155A6B"/>
    <w:rsid w:val="001609E8"/>
    <w:rsid w:val="0016552A"/>
    <w:rsid w:val="00173421"/>
    <w:rsid w:val="00176387"/>
    <w:rsid w:val="00192931"/>
    <w:rsid w:val="001A2AA4"/>
    <w:rsid w:val="001B53CD"/>
    <w:rsid w:val="001D4C74"/>
    <w:rsid w:val="001D51BA"/>
    <w:rsid w:val="001D7604"/>
    <w:rsid w:val="001E5979"/>
    <w:rsid w:val="001F163A"/>
    <w:rsid w:val="001F6443"/>
    <w:rsid w:val="00210E9F"/>
    <w:rsid w:val="00214CFD"/>
    <w:rsid w:val="0021555F"/>
    <w:rsid w:val="0022341A"/>
    <w:rsid w:val="00225ED8"/>
    <w:rsid w:val="00242BB6"/>
    <w:rsid w:val="00253AEB"/>
    <w:rsid w:val="00256F52"/>
    <w:rsid w:val="00277ED7"/>
    <w:rsid w:val="002946D7"/>
    <w:rsid w:val="002C6C4A"/>
    <w:rsid w:val="002D3285"/>
    <w:rsid w:val="002E2516"/>
    <w:rsid w:val="002E6AFB"/>
    <w:rsid w:val="002F2F78"/>
    <w:rsid w:val="002F5B53"/>
    <w:rsid w:val="003056BB"/>
    <w:rsid w:val="00305D3F"/>
    <w:rsid w:val="00306FCF"/>
    <w:rsid w:val="003221B4"/>
    <w:rsid w:val="00333C1B"/>
    <w:rsid w:val="00351DF9"/>
    <w:rsid w:val="00374C25"/>
    <w:rsid w:val="0039340D"/>
    <w:rsid w:val="003935F6"/>
    <w:rsid w:val="003A130C"/>
    <w:rsid w:val="003B0C8F"/>
    <w:rsid w:val="003B133E"/>
    <w:rsid w:val="003B1C27"/>
    <w:rsid w:val="003C4BC4"/>
    <w:rsid w:val="003D08A6"/>
    <w:rsid w:val="003E6AF3"/>
    <w:rsid w:val="00423A4F"/>
    <w:rsid w:val="00474438"/>
    <w:rsid w:val="00475D18"/>
    <w:rsid w:val="004A0E98"/>
    <w:rsid w:val="004C71EC"/>
    <w:rsid w:val="004D45C1"/>
    <w:rsid w:val="004E602F"/>
    <w:rsid w:val="0052613D"/>
    <w:rsid w:val="00535AF2"/>
    <w:rsid w:val="005532CF"/>
    <w:rsid w:val="00570C1E"/>
    <w:rsid w:val="00577AB0"/>
    <w:rsid w:val="00580856"/>
    <w:rsid w:val="00596D06"/>
    <w:rsid w:val="005A1160"/>
    <w:rsid w:val="005A7D10"/>
    <w:rsid w:val="005B7C0D"/>
    <w:rsid w:val="005C69C6"/>
    <w:rsid w:val="00600F6F"/>
    <w:rsid w:val="0064506E"/>
    <w:rsid w:val="006568D2"/>
    <w:rsid w:val="006659C9"/>
    <w:rsid w:val="00674D55"/>
    <w:rsid w:val="0068192E"/>
    <w:rsid w:val="00681EA6"/>
    <w:rsid w:val="00685527"/>
    <w:rsid w:val="006B0716"/>
    <w:rsid w:val="006D23FB"/>
    <w:rsid w:val="006D55DB"/>
    <w:rsid w:val="006F723E"/>
    <w:rsid w:val="00705F43"/>
    <w:rsid w:val="007121DC"/>
    <w:rsid w:val="00720738"/>
    <w:rsid w:val="00720BFA"/>
    <w:rsid w:val="00726C17"/>
    <w:rsid w:val="00733A12"/>
    <w:rsid w:val="007362B8"/>
    <w:rsid w:val="0077342B"/>
    <w:rsid w:val="00784D54"/>
    <w:rsid w:val="0083010B"/>
    <w:rsid w:val="008325CD"/>
    <w:rsid w:val="0083741E"/>
    <w:rsid w:val="008438C5"/>
    <w:rsid w:val="00843B64"/>
    <w:rsid w:val="00845899"/>
    <w:rsid w:val="00850A56"/>
    <w:rsid w:val="00852E2F"/>
    <w:rsid w:val="00852EA9"/>
    <w:rsid w:val="008542A7"/>
    <w:rsid w:val="008569AA"/>
    <w:rsid w:val="00874BFF"/>
    <w:rsid w:val="00880403"/>
    <w:rsid w:val="00884576"/>
    <w:rsid w:val="0089175F"/>
    <w:rsid w:val="008C11A3"/>
    <w:rsid w:val="008C1445"/>
    <w:rsid w:val="008C56DD"/>
    <w:rsid w:val="008C6E23"/>
    <w:rsid w:val="008D356E"/>
    <w:rsid w:val="008E0FDB"/>
    <w:rsid w:val="008F6DFB"/>
    <w:rsid w:val="008F763E"/>
    <w:rsid w:val="0091036C"/>
    <w:rsid w:val="00943DDC"/>
    <w:rsid w:val="00954A20"/>
    <w:rsid w:val="00954C4E"/>
    <w:rsid w:val="00964E2A"/>
    <w:rsid w:val="00977E24"/>
    <w:rsid w:val="00981BB5"/>
    <w:rsid w:val="0098583F"/>
    <w:rsid w:val="009906A5"/>
    <w:rsid w:val="009911EA"/>
    <w:rsid w:val="009950B5"/>
    <w:rsid w:val="009B1B75"/>
    <w:rsid w:val="009C3191"/>
    <w:rsid w:val="009F130F"/>
    <w:rsid w:val="00A101CB"/>
    <w:rsid w:val="00A12EF4"/>
    <w:rsid w:val="00A1402F"/>
    <w:rsid w:val="00A163E1"/>
    <w:rsid w:val="00A35905"/>
    <w:rsid w:val="00A457D2"/>
    <w:rsid w:val="00A5011B"/>
    <w:rsid w:val="00A510C0"/>
    <w:rsid w:val="00A670C8"/>
    <w:rsid w:val="00A67A00"/>
    <w:rsid w:val="00A8121A"/>
    <w:rsid w:val="00A84EE7"/>
    <w:rsid w:val="00AA7524"/>
    <w:rsid w:val="00AB1F4F"/>
    <w:rsid w:val="00AB281C"/>
    <w:rsid w:val="00AC21D9"/>
    <w:rsid w:val="00AC7C0F"/>
    <w:rsid w:val="00AE2B77"/>
    <w:rsid w:val="00AE32D6"/>
    <w:rsid w:val="00B079B7"/>
    <w:rsid w:val="00B13335"/>
    <w:rsid w:val="00B14DE6"/>
    <w:rsid w:val="00B155C9"/>
    <w:rsid w:val="00B23576"/>
    <w:rsid w:val="00B442E2"/>
    <w:rsid w:val="00B97F37"/>
    <w:rsid w:val="00BA09DC"/>
    <w:rsid w:val="00BA15F3"/>
    <w:rsid w:val="00BA393C"/>
    <w:rsid w:val="00BB764E"/>
    <w:rsid w:val="00BD03D4"/>
    <w:rsid w:val="00BE5AEC"/>
    <w:rsid w:val="00BF794E"/>
    <w:rsid w:val="00C02C4E"/>
    <w:rsid w:val="00C039E2"/>
    <w:rsid w:val="00C46265"/>
    <w:rsid w:val="00C66173"/>
    <w:rsid w:val="00CA273B"/>
    <w:rsid w:val="00CA3C8C"/>
    <w:rsid w:val="00CF34B3"/>
    <w:rsid w:val="00CF5236"/>
    <w:rsid w:val="00CF5FE8"/>
    <w:rsid w:val="00D54558"/>
    <w:rsid w:val="00D7336C"/>
    <w:rsid w:val="00D868F1"/>
    <w:rsid w:val="00DA15F2"/>
    <w:rsid w:val="00DA1E30"/>
    <w:rsid w:val="00DB4CCE"/>
    <w:rsid w:val="00DE0125"/>
    <w:rsid w:val="00DF2B33"/>
    <w:rsid w:val="00E421EA"/>
    <w:rsid w:val="00E61214"/>
    <w:rsid w:val="00E617CB"/>
    <w:rsid w:val="00E86B1F"/>
    <w:rsid w:val="00E94B35"/>
    <w:rsid w:val="00EC0733"/>
    <w:rsid w:val="00EC58BF"/>
    <w:rsid w:val="00ED2FDD"/>
    <w:rsid w:val="00EE6EB0"/>
    <w:rsid w:val="00EF2995"/>
    <w:rsid w:val="00EF3750"/>
    <w:rsid w:val="00EF792B"/>
    <w:rsid w:val="00F05B80"/>
    <w:rsid w:val="00F30A39"/>
    <w:rsid w:val="00F31295"/>
    <w:rsid w:val="00F45B78"/>
    <w:rsid w:val="00F51FF3"/>
    <w:rsid w:val="00F55ED1"/>
    <w:rsid w:val="00F65EFE"/>
    <w:rsid w:val="00F72757"/>
    <w:rsid w:val="00F7394E"/>
    <w:rsid w:val="00F91D17"/>
    <w:rsid w:val="00F94822"/>
    <w:rsid w:val="00FB125C"/>
    <w:rsid w:val="00FB6A55"/>
    <w:rsid w:val="00FB6D64"/>
    <w:rsid w:val="00FB7399"/>
    <w:rsid w:val="00FD4164"/>
    <w:rsid w:val="00FD4BC5"/>
    <w:rsid w:val="00FE2CE1"/>
    <w:rsid w:val="00FE4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6D2C14"/>
  <w15:chartTrackingRefBased/>
  <w15:docId w15:val="{CABF0BA4-2A41-4B64-AEA3-AF16506D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74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741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74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74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3233B-5B9C-466E-A014-6C3318B0B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雪盈</dc:creator>
  <cp:keywords/>
  <dc:description/>
  <cp:lastModifiedBy>NTKO</cp:lastModifiedBy>
  <cp:revision>5</cp:revision>
  <dcterms:created xsi:type="dcterms:W3CDTF">2023-11-14T07:57:00Z</dcterms:created>
  <dcterms:modified xsi:type="dcterms:W3CDTF">2024-03-13T07:45:00Z</dcterms:modified>
</cp:coreProperties>
</file>